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E49C82" w14:textId="512E525C" w:rsidR="00E3292B" w:rsidRDefault="008E6B5E">
      <w:r>
        <w:t>For my module 03 assignment, I have modified the previous assignments Guess2.java file with the logger information provided. I did make a few changes so I can run as logger.info or logger.warning rather than setting the level directly</w:t>
      </w:r>
      <w:r w:rsidR="00C02ECE">
        <w:t xml:space="preserve"> in the logger class which is a little more work</w:t>
      </w:r>
      <w:r>
        <w:t xml:space="preserve">. </w:t>
      </w:r>
    </w:p>
    <w:p w14:paraId="5C69155D" w14:textId="46657C75" w:rsidR="001826BD" w:rsidRDefault="001826BD"/>
    <w:p w14:paraId="3E646F05" w14:textId="77777777" w:rsidR="001826BD" w:rsidRDefault="001826BD"/>
    <w:p w14:paraId="5A51FE05" w14:textId="27026448" w:rsidR="001826BD" w:rsidRDefault="001826BD">
      <w:r>
        <w:t>Guess 2.java:</w:t>
      </w:r>
    </w:p>
    <w:p w14:paraId="21CDE1E5" w14:textId="772EDFE9" w:rsidR="001826BD" w:rsidRDefault="001826BD"/>
    <w:p w14:paraId="67E05360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EB704E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569CD6"/>
          <w:sz w:val="21"/>
          <w:szCs w:val="21"/>
        </w:rPr>
        <w:t>impor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java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util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canne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A401F6E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569CD6"/>
          <w:sz w:val="21"/>
          <w:szCs w:val="21"/>
        </w:rPr>
        <w:t>impor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java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util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Random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9027031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569CD6"/>
          <w:sz w:val="21"/>
          <w:szCs w:val="21"/>
        </w:rPr>
        <w:t>impor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java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io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*;</w:t>
      </w:r>
    </w:p>
    <w:p w14:paraId="5D96C83D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569CD6"/>
          <w:sz w:val="21"/>
          <w:szCs w:val="21"/>
        </w:rPr>
        <w:t>impor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java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util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logging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*;</w:t>
      </w:r>
    </w:p>
    <w:p w14:paraId="7C8CAE17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BFF91B5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Guess2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56858F37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CD40F3D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826BD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getLogge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Guess2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C586C0"/>
          <w:sz w:val="21"/>
          <w:szCs w:val="21"/>
        </w:rPr>
        <w:t>clas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getName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4E598455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367D4E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826BD">
        <w:rPr>
          <w:rFonts w:ascii="Consolas" w:eastAsia="Times New Roman" w:hAnsi="Consolas" w:cs="Times New Roman"/>
          <w:color w:val="6A9955"/>
          <w:sz w:val="21"/>
          <w:szCs w:val="21"/>
        </w:rPr>
        <w:t>// YOU MAY ASSUME THE COMMENTS CORRECTLY DESCRIBE WHAT SHOULD HAPPEN.</w:t>
      </w:r>
    </w:p>
    <w:p w14:paraId="5471FDAA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826BD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mai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[]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341D44EA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826BD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61E99CE6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LogManage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getLogManage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)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readConfiguratio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FileInputStream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mylogging.properties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);  </w:t>
      </w:r>
    </w:p>
    <w:p w14:paraId="5A34FFDD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} </w:t>
      </w:r>
      <w:r w:rsidRPr="001826BD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ecurityExceptio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|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IOExceptio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4FC1FF"/>
          <w:sz w:val="21"/>
          <w:szCs w:val="21"/>
        </w:rPr>
        <w:t>e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3E48B919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4FC1FF"/>
          <w:sz w:val="21"/>
          <w:szCs w:val="21"/>
        </w:rPr>
        <w:t>e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printStackTrace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6F1B892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02426D45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669455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setLevel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Level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FC1FF"/>
          <w:sz w:val="21"/>
          <w:szCs w:val="21"/>
        </w:rPr>
        <w:t>FINE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F55576B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FileHandle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fh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807B336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A72E487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826BD">
        <w:rPr>
          <w:rFonts w:ascii="Consolas" w:eastAsia="Times New Roman" w:hAnsi="Consolas" w:cs="Times New Roman"/>
          <w:color w:val="6A9955"/>
          <w:sz w:val="21"/>
          <w:szCs w:val="21"/>
        </w:rPr>
        <w:t>// Stops error from being displayed in console window and only show up in the log file</w:t>
      </w:r>
    </w:p>
    <w:p w14:paraId="14B5D494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setUseParentHandler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EA8FAD3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3AB27F3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826BD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{  </w:t>
      </w:r>
    </w:p>
    <w:p w14:paraId="68287110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2866034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6A9955"/>
          <w:sz w:val="21"/>
          <w:szCs w:val="21"/>
        </w:rPr>
        <w:t>// This block configure the logger with handler and formatter  </w:t>
      </w:r>
    </w:p>
    <w:p w14:paraId="2825B296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fh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826BD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FileHandle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C:/Users/jack.jenkins/Desktop/logger.log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  </w:t>
      </w:r>
    </w:p>
    <w:p w14:paraId="4940FC88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addHandle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fh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D24D7A7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impleFormatte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formatte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826BD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SimpleFormatte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);  </w:t>
      </w:r>
    </w:p>
    <w:p w14:paraId="6972113C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fh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setFormatte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formatte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  </w:t>
      </w:r>
    </w:p>
    <w:p w14:paraId="580C1665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62C3F43C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6A9955"/>
          <w:sz w:val="21"/>
          <w:szCs w:val="21"/>
        </w:rPr>
        <w:t>// the following statement is used to log any messages  </w:t>
      </w:r>
    </w:p>
    <w:p w14:paraId="127D8FF2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info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Starting the Logger </w:t>
      </w:r>
      <w:r w:rsidRPr="001826BD">
        <w:rPr>
          <w:rFonts w:ascii="Consolas" w:eastAsia="Times New Roman" w:hAnsi="Consolas" w:cs="Times New Roman"/>
          <w:color w:val="D7BA7D"/>
          <w:sz w:val="21"/>
          <w:szCs w:val="21"/>
        </w:rPr>
        <w:t>\n\n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  </w:t>
      </w:r>
    </w:p>
    <w:p w14:paraId="7607EAD6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28C90F3A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} </w:t>
      </w:r>
      <w:r w:rsidRPr="001826BD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ecurityExceptio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 {  </w:t>
      </w:r>
    </w:p>
    <w:p w14:paraId="4459E4BC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printStackTrace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);  </w:t>
      </w:r>
    </w:p>
    <w:p w14:paraId="47A8D0C5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} </w:t>
      </w:r>
      <w:r w:rsidRPr="001826BD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IOExceptio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 {  </w:t>
      </w:r>
    </w:p>
    <w:p w14:paraId="325DF28E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printStackTrace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);  </w:t>
      </w:r>
    </w:p>
    <w:p w14:paraId="592EF505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}  </w:t>
      </w:r>
    </w:p>
    <w:p w14:paraId="797AACEF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2495125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826BD">
        <w:rPr>
          <w:rFonts w:ascii="Consolas" w:eastAsia="Times New Roman" w:hAnsi="Consolas" w:cs="Times New Roman"/>
          <w:color w:val="6A9955"/>
          <w:sz w:val="21"/>
          <w:szCs w:val="21"/>
        </w:rPr>
        <w:t>//THESE DECLARATIONS ARE CORRECT.</w:t>
      </w:r>
    </w:p>
    <w:p w14:paraId="01BAF042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Random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ranGe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826BD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Random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  </w:t>
      </w:r>
      <w:r w:rsidRPr="001826BD">
        <w:rPr>
          <w:rFonts w:ascii="Consolas" w:eastAsia="Times New Roman" w:hAnsi="Consolas" w:cs="Times New Roman"/>
          <w:color w:val="6A9955"/>
          <w:sz w:val="21"/>
          <w:szCs w:val="21"/>
        </w:rPr>
        <w:t>// seeded to make debugging easier</w:t>
      </w:r>
    </w:p>
    <w:p w14:paraId="7B9FB22B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826BD">
        <w:rPr>
          <w:rFonts w:ascii="Consolas" w:eastAsia="Times New Roman" w:hAnsi="Consolas" w:cs="Times New Roman"/>
          <w:color w:val="569CD6"/>
          <w:sz w:val="21"/>
          <w:szCs w:val="21"/>
        </w:rPr>
        <w:t>final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4FC1FF"/>
          <w:sz w:val="21"/>
          <w:szCs w:val="21"/>
        </w:rPr>
        <w:t>side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826BD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;            </w:t>
      </w:r>
      <w:r w:rsidRPr="001826BD">
        <w:rPr>
          <w:rFonts w:ascii="Consolas" w:eastAsia="Times New Roman" w:hAnsi="Consolas" w:cs="Times New Roman"/>
          <w:color w:val="6A9955"/>
          <w:sz w:val="21"/>
          <w:szCs w:val="21"/>
        </w:rPr>
        <w:t>// number of sides for a die</w:t>
      </w:r>
    </w:p>
    <w:p w14:paraId="3883238B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canne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userInpu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826BD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Scanne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FC1FF"/>
          <w:sz w:val="21"/>
          <w:szCs w:val="21"/>
        </w:rPr>
        <w:t>i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9F76916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usergues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= -</w:t>
      </w:r>
      <w:r w:rsidRPr="001826BD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;             </w:t>
      </w:r>
      <w:r w:rsidRPr="001826BD">
        <w:rPr>
          <w:rFonts w:ascii="Consolas" w:eastAsia="Times New Roman" w:hAnsi="Consolas" w:cs="Times New Roman"/>
          <w:color w:val="6A9955"/>
          <w:sz w:val="21"/>
          <w:szCs w:val="21"/>
        </w:rPr>
        <w:t>// user's guess,  1 - 6 inclusive</w:t>
      </w:r>
    </w:p>
    <w:p w14:paraId="43871F73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rolled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= -</w:t>
      </w:r>
      <w:r w:rsidRPr="001826BD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;                </w:t>
      </w:r>
      <w:r w:rsidRPr="001826BD">
        <w:rPr>
          <w:rFonts w:ascii="Consolas" w:eastAsia="Times New Roman" w:hAnsi="Consolas" w:cs="Times New Roman"/>
          <w:color w:val="6A9955"/>
          <w:sz w:val="21"/>
          <w:szCs w:val="21"/>
        </w:rPr>
        <w:t>// number rolled, 1 - 6 inclusive</w:t>
      </w:r>
    </w:p>
    <w:p w14:paraId="31CE49EE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computerPoint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826B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;         </w:t>
      </w:r>
      <w:r w:rsidRPr="001826BD">
        <w:rPr>
          <w:rFonts w:ascii="Consolas" w:eastAsia="Times New Roman" w:hAnsi="Consolas" w:cs="Times New Roman"/>
          <w:color w:val="6A9955"/>
          <w:sz w:val="21"/>
          <w:szCs w:val="21"/>
        </w:rPr>
        <w:t>// computer's score, 0 - 5 max</w:t>
      </w:r>
    </w:p>
    <w:p w14:paraId="51F7106B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humanPoint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826B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;            </w:t>
      </w:r>
      <w:r w:rsidRPr="001826BD">
        <w:rPr>
          <w:rFonts w:ascii="Consolas" w:eastAsia="Times New Roman" w:hAnsi="Consolas" w:cs="Times New Roman"/>
          <w:color w:val="6A9955"/>
          <w:sz w:val="21"/>
          <w:szCs w:val="21"/>
        </w:rPr>
        <w:t>// human user's score, 0 - 5 max</w:t>
      </w:r>
    </w:p>
    <w:p w14:paraId="0E3DB45D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rightGues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826B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;     </w:t>
      </w:r>
      <w:r w:rsidRPr="001826BD">
        <w:rPr>
          <w:rFonts w:ascii="Consolas" w:eastAsia="Times New Roman" w:hAnsi="Consolas" w:cs="Times New Roman"/>
          <w:color w:val="6A9955"/>
          <w:sz w:val="21"/>
          <w:szCs w:val="21"/>
        </w:rPr>
        <w:t>// flag for correct guess</w:t>
      </w:r>
    </w:p>
    <w:p w14:paraId="703CFEF1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numGuesse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826B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;             </w:t>
      </w:r>
      <w:r w:rsidRPr="001826BD">
        <w:rPr>
          <w:rFonts w:ascii="Consolas" w:eastAsia="Times New Roman" w:hAnsi="Consolas" w:cs="Times New Roman"/>
          <w:color w:val="6A9955"/>
          <w:sz w:val="21"/>
          <w:szCs w:val="21"/>
        </w:rPr>
        <w:t>// counts the number of guesses per round</w:t>
      </w:r>
    </w:p>
    <w:p w14:paraId="6F0D555D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90CDB0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826BD">
        <w:rPr>
          <w:rFonts w:ascii="Consolas" w:eastAsia="Times New Roman" w:hAnsi="Consolas" w:cs="Times New Roman"/>
          <w:color w:val="6A9955"/>
          <w:sz w:val="21"/>
          <w:szCs w:val="21"/>
        </w:rPr>
        <w:t>//MAKE SURE THE PROGRAM PLAYS BY THESE RULES!!!</w:t>
      </w:r>
    </w:p>
    <w:p w14:paraId="672FD158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Welcome to the Guess Game!</w:t>
      </w:r>
      <w:r w:rsidRPr="001826BD">
        <w:rPr>
          <w:rFonts w:ascii="Consolas" w:eastAsia="Times New Roman" w:hAnsi="Consolas" w:cs="Times New Roman"/>
          <w:color w:val="D7BA7D"/>
          <w:sz w:val="21"/>
          <w:szCs w:val="21"/>
        </w:rPr>
        <w:t>\n\n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 RULES: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07F1947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1. We will play five rounds.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6F97962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2. Each round you will guess the number rolled on a six-sided die.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BB26E1A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3. If you guess the correct value in three or fewer tries</w:t>
      </w:r>
      <w:r w:rsidRPr="001826BD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+</w:t>
      </w:r>
    </w:p>
    <w:p w14:paraId="0736E2EB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   then you score a point, otherwise I score a point.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FAC146E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4. Whoever has the most points after five rounds wins.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798AF9A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67959982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826BD">
        <w:rPr>
          <w:rFonts w:ascii="Consolas" w:eastAsia="Times New Roman" w:hAnsi="Consolas" w:cs="Times New Roman"/>
          <w:color w:val="6A9955"/>
          <w:sz w:val="21"/>
          <w:szCs w:val="21"/>
        </w:rPr>
        <w:t>// play five rounds</w:t>
      </w:r>
    </w:p>
    <w:p w14:paraId="712F0603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826BD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826BD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&lt;= </w:t>
      </w:r>
      <w:r w:rsidRPr="001826BD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++) {</w:t>
      </w:r>
    </w:p>
    <w:p w14:paraId="34068F9C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AC02A83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6A9955"/>
          <w:sz w:val="21"/>
          <w:szCs w:val="21"/>
        </w:rPr>
        <w:t>// roll the die to start the round</w:t>
      </w:r>
    </w:p>
    <w:p w14:paraId="392BD16F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1826BD">
        <w:rPr>
          <w:rFonts w:ascii="Consolas" w:eastAsia="Times New Roman" w:hAnsi="Consolas" w:cs="Times New Roman"/>
          <w:color w:val="D7BA7D"/>
          <w:sz w:val="21"/>
          <w:szCs w:val="21"/>
        </w:rPr>
        <w:t>\n\n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ROUND 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10E7440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-------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28EAECB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rolled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ranGe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nextIn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4FC1FF"/>
          <w:sz w:val="21"/>
          <w:szCs w:val="21"/>
        </w:rPr>
        <w:t>side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26BD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6D458AB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The computer has rolled the die.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B5A7770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You have three guesses.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8A4A99A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00B4F56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6A9955"/>
          <w:sz w:val="21"/>
          <w:szCs w:val="21"/>
        </w:rPr>
        <w:t>// loop gives user up to three guesses</w:t>
      </w:r>
    </w:p>
    <w:p w14:paraId="5CEF80A4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rightGues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826B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B26EAB8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numGuesse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826B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F077833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((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numGuesse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&lt;= </w:t>
      </w:r>
      <w:r w:rsidRPr="001826BD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 &amp;&amp; (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rightGues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1826B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) {</w:t>
      </w:r>
    </w:p>
    <w:p w14:paraId="6C9B10F8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E6EF23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r w:rsidRPr="001826BD">
        <w:rPr>
          <w:rFonts w:ascii="Consolas" w:eastAsia="Times New Roman" w:hAnsi="Consolas" w:cs="Times New Roman"/>
          <w:color w:val="6A9955"/>
          <w:sz w:val="21"/>
          <w:szCs w:val="21"/>
        </w:rPr>
        <w:t>// input &amp; validation: must be in range 1 to 6 inclusive</w:t>
      </w:r>
    </w:p>
    <w:p w14:paraId="1D70BAB4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826BD">
        <w:rPr>
          <w:rFonts w:ascii="Consolas" w:eastAsia="Times New Roman" w:hAnsi="Consolas" w:cs="Times New Roman"/>
          <w:color w:val="C586C0"/>
          <w:sz w:val="21"/>
          <w:szCs w:val="21"/>
        </w:rPr>
        <w:t>do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8B74C95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1826BD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What is your guess [1-6]? 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B01A4A6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916812C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usergues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userInpu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nextIn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F663B0B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FF3E877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826B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((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usergues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&lt; </w:t>
      </w:r>
      <w:r w:rsidRPr="001826BD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usergues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1826BD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) {</w:t>
      </w:r>
    </w:p>
    <w:p w14:paraId="5B2A0468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warning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User put in an incorrect value of 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usergues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1826BD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5F7E830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   Please enter a valid guess [1-6]!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293748B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}</w:t>
      </w:r>
    </w:p>
    <w:p w14:paraId="2DEAE31F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 </w:t>
      </w:r>
      <w:r w:rsidRPr="001826BD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usergues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&lt; </w:t>
      </w:r>
      <w:r w:rsidRPr="001826BD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usergues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1826BD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</w:p>
    <w:p w14:paraId="2717E1F2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A43D7E8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826BD">
        <w:rPr>
          <w:rFonts w:ascii="Consolas" w:eastAsia="Times New Roman" w:hAnsi="Consolas" w:cs="Times New Roman"/>
          <w:color w:val="6A9955"/>
          <w:sz w:val="21"/>
          <w:szCs w:val="21"/>
        </w:rPr>
        <w:t>// did the user guess right?</w:t>
      </w:r>
    </w:p>
    <w:p w14:paraId="77BEB4B2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826B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rolled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usergues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6A271390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info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User Guessed Correctly for Round 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1826BD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82661BD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   Correct!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380751C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rightGues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826BD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219B147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 </w:t>
      </w:r>
      <w:r w:rsidRPr="001826BD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4EB2BF3E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info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User Guessed Incorrectly for ROUND 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1826BD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A5F8E2E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   Incorrect guess.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EDE60AF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14:paraId="343021F2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</w:p>
    <w:p w14:paraId="35930ADF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numGuesse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++;</w:t>
      </w:r>
    </w:p>
    <w:p w14:paraId="6514CB33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69C45A96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CD41E62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6A9955"/>
          <w:sz w:val="21"/>
          <w:szCs w:val="21"/>
        </w:rPr>
        <w:t>// if the user guessed right, they get a point</w:t>
      </w:r>
    </w:p>
    <w:p w14:paraId="609E7309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6A9955"/>
          <w:sz w:val="21"/>
          <w:szCs w:val="21"/>
        </w:rPr>
        <w:t>// otherwise the computer gets a point</w:t>
      </w:r>
    </w:p>
    <w:p w14:paraId="39B00D84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rightGues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32035459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humanPoint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++;</w:t>
      </w:r>
    </w:p>
    <w:p w14:paraId="44C7BA8A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 </w:t>
      </w:r>
      <w:r w:rsidRPr="001826BD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3D4C22AA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computerPoint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++;</w:t>
      </w:r>
    </w:p>
    <w:p w14:paraId="2CDAA821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5B70C1B1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FC39CFD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6A9955"/>
          <w:sz w:val="21"/>
          <w:szCs w:val="21"/>
        </w:rPr>
        <w:t>// display the answer and scores</w:t>
      </w:r>
    </w:p>
    <w:p w14:paraId="5E6A48C9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1826BD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*** The correct answer was: 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rolled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 ***</w:t>
      </w:r>
      <w:r w:rsidRPr="001826BD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E772DAC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Scores: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D1FF37B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  You: </w:t>
      </w:r>
      <w:r w:rsidRPr="001826BD">
        <w:rPr>
          <w:rFonts w:ascii="Consolas" w:eastAsia="Times New Roman" w:hAnsi="Consolas" w:cs="Times New Roman"/>
          <w:color w:val="D7BA7D"/>
          <w:sz w:val="21"/>
          <w:szCs w:val="21"/>
        </w:rPr>
        <w:t>\t\t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humanPoint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DCC80E9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  Computer: </w:t>
      </w:r>
      <w:r w:rsidRPr="001826BD">
        <w:rPr>
          <w:rFonts w:ascii="Consolas" w:eastAsia="Times New Roman" w:hAnsi="Consolas" w:cs="Times New Roman"/>
          <w:color w:val="D7BA7D"/>
          <w:sz w:val="21"/>
          <w:szCs w:val="21"/>
        </w:rPr>
        <w:t>\t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computerPoint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97A5291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4BE8269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6B9DA1AD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9505825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1826BD">
        <w:rPr>
          <w:rFonts w:ascii="Consolas" w:eastAsia="Times New Roman" w:hAnsi="Consolas" w:cs="Times New Roman"/>
          <w:color w:val="6A9955"/>
          <w:sz w:val="21"/>
          <w:szCs w:val="21"/>
        </w:rPr>
        <w:t>// tell the user if they won or lost</w:t>
      </w:r>
    </w:p>
    <w:p w14:paraId="3A52454E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826B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computerPoint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humanPoints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01398E37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info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*** U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er 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L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ost!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 ***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8119565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*** You Lose! ***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59D0D1F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} </w:t>
      </w:r>
      <w:r w:rsidRPr="001826BD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250D43E7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info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*** U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er 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W</w:t>
      </w:r>
      <w:r w:rsidRPr="001826BD">
        <w:rPr>
          <w:rFonts w:ascii="Consolas" w:eastAsia="Times New Roman" w:hAnsi="Consolas" w:cs="Times New Roman"/>
          <w:color w:val="9CDCFE"/>
          <w:sz w:val="21"/>
          <w:szCs w:val="21"/>
        </w:rPr>
        <w:t>on!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 ***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8F2CADD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*** You Win! ***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55D40DF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458E9AE1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AD88AD9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826BD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26BD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26BD">
        <w:rPr>
          <w:rFonts w:ascii="Consolas" w:eastAsia="Times New Roman" w:hAnsi="Consolas" w:cs="Times New Roman"/>
          <w:color w:val="CE9178"/>
          <w:sz w:val="21"/>
          <w:szCs w:val="21"/>
        </w:rPr>
        <w:t>"Thanks for playing the Guess Game!"</w:t>
      </w: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05369E5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    } </w:t>
      </w:r>
      <w:r w:rsidRPr="001826BD">
        <w:rPr>
          <w:rFonts w:ascii="Consolas" w:eastAsia="Times New Roman" w:hAnsi="Consolas" w:cs="Times New Roman"/>
          <w:color w:val="6A9955"/>
          <w:sz w:val="21"/>
          <w:szCs w:val="21"/>
        </w:rPr>
        <w:t>// end main</w:t>
      </w:r>
    </w:p>
    <w:p w14:paraId="0B123F7A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619D128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26BD">
        <w:rPr>
          <w:rFonts w:ascii="Consolas" w:eastAsia="Times New Roman" w:hAnsi="Consolas" w:cs="Times New Roman"/>
          <w:color w:val="D4D4D4"/>
          <w:sz w:val="21"/>
          <w:szCs w:val="21"/>
        </w:rPr>
        <w:t>}  </w:t>
      </w:r>
      <w:r w:rsidRPr="001826BD">
        <w:rPr>
          <w:rFonts w:ascii="Consolas" w:eastAsia="Times New Roman" w:hAnsi="Consolas" w:cs="Times New Roman"/>
          <w:color w:val="6A9955"/>
          <w:sz w:val="21"/>
          <w:szCs w:val="21"/>
        </w:rPr>
        <w:t>// end class Guess</w:t>
      </w:r>
    </w:p>
    <w:p w14:paraId="3779E152" w14:textId="77777777" w:rsidR="001826BD" w:rsidRPr="001826BD" w:rsidRDefault="001826BD" w:rsidP="001826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C50F0C5" w14:textId="59C5CEF2" w:rsidR="001826BD" w:rsidRDefault="001826BD"/>
    <w:p w14:paraId="14A0F0AF" w14:textId="7D3E2A16" w:rsidR="001826BD" w:rsidRDefault="001826BD"/>
    <w:p w14:paraId="54E176E4" w14:textId="53C8C71A" w:rsidR="001826BD" w:rsidRDefault="001826BD">
      <w:r>
        <w:t>Logger.log information:</w:t>
      </w:r>
    </w:p>
    <w:p w14:paraId="588B1765" w14:textId="6B0D6D8F" w:rsidR="001826BD" w:rsidRDefault="001826BD"/>
    <w:p w14:paraId="0781CB06" w14:textId="1F8B9A6F" w:rsidR="001826BD" w:rsidRDefault="001826BD" w:rsidP="001826BD">
      <w:r>
        <w:t>Apr 2</w:t>
      </w:r>
      <w:r w:rsidR="00E545F9">
        <w:t>4</w:t>
      </w:r>
      <w:r>
        <w:t>, 2021 2:19:18 AM Guess2 main</w:t>
      </w:r>
    </w:p>
    <w:p w14:paraId="19564746" w14:textId="77777777" w:rsidR="001826BD" w:rsidRDefault="001826BD" w:rsidP="001826BD">
      <w:r>
        <w:t xml:space="preserve">INFO: Starting the Logger </w:t>
      </w:r>
    </w:p>
    <w:p w14:paraId="1DF914B6" w14:textId="77777777" w:rsidR="001826BD" w:rsidRDefault="001826BD" w:rsidP="001826BD"/>
    <w:p w14:paraId="779C3A25" w14:textId="77777777" w:rsidR="001826BD" w:rsidRDefault="001826BD" w:rsidP="001826BD"/>
    <w:p w14:paraId="3F6F87D7" w14:textId="0ACDB480" w:rsidR="001826BD" w:rsidRDefault="001826BD" w:rsidP="001826BD">
      <w:r>
        <w:t>Apr 2</w:t>
      </w:r>
      <w:r w:rsidR="00E545F9">
        <w:t>4</w:t>
      </w:r>
      <w:r>
        <w:t>, 2021 2:19:28 AM Guess2 main</w:t>
      </w:r>
    </w:p>
    <w:p w14:paraId="34BB1A40" w14:textId="77777777" w:rsidR="001826BD" w:rsidRDefault="001826BD" w:rsidP="001826BD">
      <w:r>
        <w:t>WARNING: User put in an incorrect value of 7</w:t>
      </w:r>
    </w:p>
    <w:p w14:paraId="08EAC63F" w14:textId="77777777" w:rsidR="001826BD" w:rsidRDefault="001826BD" w:rsidP="001826BD"/>
    <w:p w14:paraId="31C40CD2" w14:textId="592B5B9E" w:rsidR="001826BD" w:rsidRDefault="001826BD" w:rsidP="001826BD">
      <w:r>
        <w:t>Apr 2</w:t>
      </w:r>
      <w:r w:rsidR="00E545F9">
        <w:t>4</w:t>
      </w:r>
      <w:r>
        <w:t>, 2021 2:19:36 AM Guess2 main</w:t>
      </w:r>
    </w:p>
    <w:p w14:paraId="492C9507" w14:textId="77777777" w:rsidR="001826BD" w:rsidRDefault="001826BD" w:rsidP="001826BD">
      <w:r>
        <w:t>INFO: User Guessed Correctly for Round 1</w:t>
      </w:r>
    </w:p>
    <w:p w14:paraId="4E5E04FC" w14:textId="77777777" w:rsidR="001826BD" w:rsidRDefault="001826BD" w:rsidP="001826BD"/>
    <w:p w14:paraId="07F2106A" w14:textId="4E9E4852" w:rsidR="001826BD" w:rsidRDefault="001826BD" w:rsidP="001826BD">
      <w:r>
        <w:t>Apr 2</w:t>
      </w:r>
      <w:r w:rsidR="00E545F9">
        <w:t>4</w:t>
      </w:r>
      <w:r>
        <w:t>, 2021 2:19:39 AM Guess2 main</w:t>
      </w:r>
    </w:p>
    <w:p w14:paraId="6C6C7651" w14:textId="77777777" w:rsidR="001826BD" w:rsidRDefault="001826BD" w:rsidP="001826BD">
      <w:r>
        <w:t>INFO: User Guessed Correctly for Round 2</w:t>
      </w:r>
    </w:p>
    <w:p w14:paraId="1803EA07" w14:textId="77777777" w:rsidR="001826BD" w:rsidRDefault="001826BD" w:rsidP="001826BD"/>
    <w:p w14:paraId="6935D7E5" w14:textId="7E5F94B4" w:rsidR="001826BD" w:rsidRDefault="001826BD" w:rsidP="001826BD">
      <w:r>
        <w:t>Apr 2</w:t>
      </w:r>
      <w:r w:rsidR="00E545F9">
        <w:t>4</w:t>
      </w:r>
      <w:r>
        <w:t>, 2021 2:19:40 AM Guess2 main</w:t>
      </w:r>
    </w:p>
    <w:p w14:paraId="51A865B9" w14:textId="77777777" w:rsidR="001826BD" w:rsidRDefault="001826BD" w:rsidP="001826BD">
      <w:r>
        <w:t>INFO: User Guessed Incorrectly for ROUND 3</w:t>
      </w:r>
    </w:p>
    <w:p w14:paraId="44535BE0" w14:textId="77777777" w:rsidR="001826BD" w:rsidRDefault="001826BD" w:rsidP="001826BD"/>
    <w:p w14:paraId="4CF868E8" w14:textId="1EF96A6E" w:rsidR="001826BD" w:rsidRDefault="001826BD" w:rsidP="001826BD">
      <w:r>
        <w:lastRenderedPageBreak/>
        <w:t>Apr 2</w:t>
      </w:r>
      <w:r w:rsidR="00E545F9">
        <w:t>4</w:t>
      </w:r>
      <w:r>
        <w:t>, 2021 2:19:43 AM Guess2 main</w:t>
      </w:r>
    </w:p>
    <w:p w14:paraId="70DD5F86" w14:textId="77777777" w:rsidR="001826BD" w:rsidRDefault="001826BD" w:rsidP="001826BD">
      <w:r>
        <w:t>INFO: User Guessed Correctly for Round 3</w:t>
      </w:r>
    </w:p>
    <w:p w14:paraId="77A69050" w14:textId="77777777" w:rsidR="001826BD" w:rsidRDefault="001826BD" w:rsidP="001826BD"/>
    <w:p w14:paraId="4BFB37FC" w14:textId="58571E5D" w:rsidR="001826BD" w:rsidRDefault="001826BD" w:rsidP="001826BD">
      <w:r>
        <w:t>Apr 2</w:t>
      </w:r>
      <w:r w:rsidR="00E545F9">
        <w:t>4</w:t>
      </w:r>
      <w:r>
        <w:t>, 2021 2:19:46 AM Guess2 main</w:t>
      </w:r>
    </w:p>
    <w:p w14:paraId="7F9FA02D" w14:textId="77777777" w:rsidR="001826BD" w:rsidRDefault="001826BD" w:rsidP="001826BD">
      <w:r>
        <w:t>INFO: User Guessed Incorrectly for ROUND 4</w:t>
      </w:r>
    </w:p>
    <w:p w14:paraId="29D0D230" w14:textId="77777777" w:rsidR="001826BD" w:rsidRDefault="001826BD" w:rsidP="001826BD"/>
    <w:p w14:paraId="4B1C4E62" w14:textId="7CE38310" w:rsidR="001826BD" w:rsidRDefault="001826BD" w:rsidP="001826BD">
      <w:r>
        <w:t>Apr 2</w:t>
      </w:r>
      <w:r w:rsidR="00E545F9">
        <w:t>4</w:t>
      </w:r>
      <w:r>
        <w:t>, 2021 2:19:47 AM Guess2 main</w:t>
      </w:r>
    </w:p>
    <w:p w14:paraId="17F7E25E" w14:textId="77777777" w:rsidR="001826BD" w:rsidRDefault="001826BD" w:rsidP="001826BD">
      <w:r>
        <w:t>INFO: User Guessed Incorrectly for ROUND 4</w:t>
      </w:r>
    </w:p>
    <w:p w14:paraId="1BB3DEAE" w14:textId="77777777" w:rsidR="001826BD" w:rsidRDefault="001826BD" w:rsidP="001826BD"/>
    <w:p w14:paraId="5E728B55" w14:textId="79735308" w:rsidR="001826BD" w:rsidRDefault="001826BD" w:rsidP="001826BD">
      <w:r>
        <w:t>Apr 2</w:t>
      </w:r>
      <w:r w:rsidR="00E545F9">
        <w:t>4</w:t>
      </w:r>
      <w:r>
        <w:t>, 2021 2:19:48 AM Guess2 main</w:t>
      </w:r>
    </w:p>
    <w:p w14:paraId="6B5818B6" w14:textId="77777777" w:rsidR="001826BD" w:rsidRDefault="001826BD" w:rsidP="001826BD">
      <w:r>
        <w:t>INFO: User Guessed Incorrectly for ROUND 4</w:t>
      </w:r>
    </w:p>
    <w:p w14:paraId="2DB90058" w14:textId="77777777" w:rsidR="001826BD" w:rsidRDefault="001826BD" w:rsidP="001826BD"/>
    <w:p w14:paraId="2D4EFE1F" w14:textId="75AD6C5D" w:rsidR="001826BD" w:rsidRDefault="001826BD" w:rsidP="001826BD">
      <w:r>
        <w:t>Apr 2</w:t>
      </w:r>
      <w:r w:rsidR="00E545F9">
        <w:t>4</w:t>
      </w:r>
      <w:r>
        <w:t>, 2021 2:19:50 AM Guess2 main</w:t>
      </w:r>
    </w:p>
    <w:p w14:paraId="4A77B00C" w14:textId="77777777" w:rsidR="001826BD" w:rsidRDefault="001826BD" w:rsidP="001826BD">
      <w:r>
        <w:t>INFO: User Guessed Correctly for Round 5</w:t>
      </w:r>
    </w:p>
    <w:p w14:paraId="6CA98C75" w14:textId="77777777" w:rsidR="001826BD" w:rsidRDefault="001826BD" w:rsidP="001826BD"/>
    <w:p w14:paraId="3F7E4503" w14:textId="74FC7EFF" w:rsidR="001826BD" w:rsidRDefault="001826BD" w:rsidP="001826BD">
      <w:r>
        <w:t>Apr 2</w:t>
      </w:r>
      <w:r w:rsidR="00E545F9">
        <w:t>4</w:t>
      </w:r>
      <w:r>
        <w:t>, 2021 2:19:50 AM Guess2 main</w:t>
      </w:r>
    </w:p>
    <w:p w14:paraId="7D30E80E" w14:textId="6A2A5C21" w:rsidR="001826BD" w:rsidRDefault="001826BD" w:rsidP="001826BD">
      <w:r>
        <w:t>INFO: *** User Won! ***</w:t>
      </w:r>
    </w:p>
    <w:sectPr w:rsidR="001826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wZCAyMzc0sDSxNTIyUdpeDU4uLM/DyQAqNaAG8I4nQsAAAA"/>
  </w:docVars>
  <w:rsids>
    <w:rsidRoot w:val="0054262A"/>
    <w:rsid w:val="001826BD"/>
    <w:rsid w:val="0054262A"/>
    <w:rsid w:val="008E6B5E"/>
    <w:rsid w:val="00C02ECE"/>
    <w:rsid w:val="00E3292B"/>
    <w:rsid w:val="00E54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BCCB3"/>
  <w15:chartTrackingRefBased/>
  <w15:docId w15:val="{50AC7EFC-EFEA-42E7-BFB3-32B6FF1DA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919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87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7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4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8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3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4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9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5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8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0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1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3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2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3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4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4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4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0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0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3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3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9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8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4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5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84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3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1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1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0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3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2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9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3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2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2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8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8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950</Words>
  <Characters>5418</Characters>
  <Application>Microsoft Office Word</Application>
  <DocSecurity>0</DocSecurity>
  <Lines>45</Lines>
  <Paragraphs>12</Paragraphs>
  <ScaleCrop>false</ScaleCrop>
  <Company/>
  <LinksUpToDate>false</LinksUpToDate>
  <CharactersWithSpaces>6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Jenkins</dc:creator>
  <cp:keywords/>
  <dc:description/>
  <cp:lastModifiedBy>Jack Jenkins</cp:lastModifiedBy>
  <cp:revision>7</cp:revision>
  <dcterms:created xsi:type="dcterms:W3CDTF">2021-04-23T07:20:00Z</dcterms:created>
  <dcterms:modified xsi:type="dcterms:W3CDTF">2021-04-24T06:50:00Z</dcterms:modified>
</cp:coreProperties>
</file>